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Apply the same mapping to a data frame with a single categorical column.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15Z</dcterms:created>
  <dcterms:modified xsi:type="dcterms:W3CDTF">2025-10-28T16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